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cover-letter"/>
    <w:p>
      <w:pPr>
        <w:pStyle w:val="Heading1"/>
      </w:pPr>
      <w:r>
        <w:t xml:space="preserve">Cover Letter</w:t>
      </w:r>
    </w:p>
    <w:p>
      <w:pPr>
        <w:pStyle w:val="FirstParagraph"/>
      </w:pPr>
      <w:r>
        <w:rPr>
          <w:bCs/>
          <w:b/>
        </w:rPr>
        <w:t xml:space="preserve">John Doe</w:t>
      </w:r>
      <w:r>
        <w:br/>
      </w:r>
      <w:r>
        <w:t xml:space="preserve">123 Science Lane</w:t>
      </w:r>
      <w:r>
        <w:br/>
      </w:r>
      <w:r>
        <w:t xml:space="preserve">Birmingham, West Midlands B15 2AA</w:t>
      </w:r>
      <w:r>
        <w:br/>
      </w:r>
      <w:r>
        <w:t xml:space="preserve">Email: john.doe@example.com | Phone: +44 7700 900123</w:t>
      </w:r>
    </w:p>
    <w:bookmarkEnd w:id="20"/>
    <w:p>
      <w:pPr>
        <w:pStyle w:val="BodyText"/>
      </w:pPr>
      <w:r>
        <w:t xml:space="preserve">[Date]</w:t>
      </w:r>
    </w:p>
    <w:p>
      <w:pPr>
        <w:pStyle w:val="BodyText"/>
      </w:pPr>
      <w:r>
        <w:rPr>
          <w:bCs/>
          <w:b/>
        </w:rPr>
        <w:t xml:space="preserve">Recruitment Team</w:t>
      </w:r>
      <w:r>
        <w:br/>
      </w:r>
      <w:r>
        <w:rPr>
          <w:bCs/>
          <w:b/>
        </w:rPr>
        <w:t xml:space="preserve">University of Birmingham</w:t>
      </w:r>
      <w:r>
        <w:br/>
      </w:r>
      <w:r>
        <w:rPr>
          <w:bCs/>
          <w:b/>
        </w:rPr>
        <w:t xml:space="preserve">Birmingham, West Midlands B15 2TT</w:t>
      </w:r>
    </w:p>
    <w:p>
      <w:pPr>
        <w:pStyle w:val="BodyText"/>
      </w:pPr>
      <w:r>
        <w:t xml:space="preserve">Dear Hiring Committee,</w:t>
      </w:r>
    </w:p>
    <w:p>
      <w:pPr>
        <w:pStyle w:val="BodyText"/>
      </w:pPr>
      <w:r>
        <w:t xml:space="preserve">I am writing to express my enthusiastic interest in the Oceanographer position at the University of Birmingham, located in the vibrant city of United Kingdom Birmingham. As a dedicated and experienced oceanographer with over a decade of expertise in marine science, I am eager to contribute my knowledge, research skills, and passion for understanding Earth’s oceans to advance cutting-edge initiatives at your esteemed institution. The opportunity to work within the United Kingdom’s academic and scientific community, particularly in Birmingham—a hub of innovation and environmental stewardship—aligns perfectly with my professional aspirations.</w:t>
      </w:r>
    </w:p>
    <w:p>
      <w:pPr>
        <w:pStyle w:val="BodyText"/>
      </w:pPr>
      <w:r>
        <w:t xml:space="preserve">My journey as an oceanographer began during my undergraduate studies in Marine Biology at the University of Southampton, where I developed a foundational understanding of marine ecosystems, oceanography, and climate systems. This was followed by a Master’s degree in Oceanography from the University of Exeter, where I specialized in coastal dynamics and remote sensing technologies. These academic pursuits were complemented by hands-on research experiences aboard oceanographic vessels and collaborations with institutions such as the National Oceanography Centre (NOC) in Liverpool. My work has focused on topics ranging from marine biodiversity conservation to the impact of climate change on oceanic processes, all of which have honed my ability to analyze complex data, design field studies, and communicate scientific findings effectively.</w:t>
      </w:r>
    </w:p>
    <w:p>
      <w:pPr>
        <w:pStyle w:val="BodyText"/>
      </w:pPr>
      <w:r>
        <w:t xml:space="preserve">What draws me to the United Kingdom Birmingham is its unique position as a city at the intersection of industrial heritage and modern environmental innovation. While Birmingham is not a coastal city, its proximity to the English coast and its role in regional environmental policy make it an ideal location for oceanographic research that addresses both local and global challenges. I am particularly interested in how your university’s research initiatives on sustainable marine practices, climate resilience, and interdisciplinary collaborations align with my own goals. The opportunity to work with leading experts in oceanography, environmental science, and policy in the United Kingdom Birmingham would allow me to contribute to projects that bridge scientific inquiry with real-world impact.</w:t>
      </w:r>
    </w:p>
    <w:p>
      <w:pPr>
        <w:pStyle w:val="BodyText"/>
      </w:pPr>
      <w:r>
        <w:t xml:space="preserve">Throughout my career, I have been recognized for my ability to translate technical knowledge into actionable insights. For example, during my tenure as a Research Scientist at the Plymouth Marine Laboratory, I led a project examining the effects of microplastic pollution on coastal ecosystems. This work not only resulted in several peer-reviewed publications but also informed local policy discussions on marine conservation. Similarly, my recent role as a Postdoctoral Fellow at the University of Edinburgh involved developing predictive models for ocean acidification impacts, which were used by governmental agencies to draft climate adaptation strategies. These experiences have reinforced my commitment to using science as a tool for environmental advocacy and public education.</w:t>
      </w:r>
    </w:p>
    <w:p>
      <w:pPr>
        <w:pStyle w:val="BodyText"/>
      </w:pPr>
      <w:r>
        <w:t xml:space="preserve">What sets me apart as an oceanographer is my interdisciplinary approach and adaptability. I am proficient in both fieldwork and laboratory analysis, with expertise in tools such as GIS mapping, satellite remote sensing, and statistical modeling. My ability to collaborate across disciplines—from engineering to social sciences—has enabled me to tackle complex challenges like oceanic carbon sequestration and marine renewable energy development. In the United Kingdom Birmingham, I am excited about the possibility of engaging with initiatives that combine these areas, such as the city’s growing focus on green infrastructure and sustainable urban planning.</w:t>
      </w:r>
    </w:p>
    <w:p>
      <w:pPr>
        <w:pStyle w:val="BodyText"/>
      </w:pPr>
      <w:r>
        <w:t xml:space="preserve">As an international researcher, I bring a global perspective to my work. My studies in Australia, where I researched coral reef resilience in the Great Barrier Reef, and my fieldwork in the Arctic Circle have given me a deep appreciation for the interconnectedness of marine systems. This experience has also taught me to navigate diverse cultural and scientific environments with flexibility and professionalism. I am confident that my ability to work effectively in multicultural teams will add value to your department’s collaborative ethos.</w:t>
      </w:r>
    </w:p>
    <w:p>
      <w:pPr>
        <w:pStyle w:val="BodyText"/>
      </w:pPr>
      <w:r>
        <w:t xml:space="preserve">Finally, I would like to emphasize my commitment to education and mentorship. As a guest lecturer at the University of Bristol, I have shared my expertise on oceanography with undergraduate and graduate students, fostering the next generation of scientists. I am eager to continue this mission in the United Kingdom Birmingham by contributing to your academic programs and inspiring young researchers through hands-on learning opportunities.</w:t>
      </w:r>
    </w:p>
    <w:p>
      <w:pPr>
        <w:pStyle w:val="BodyText"/>
      </w:pPr>
      <w:r>
        <w:t xml:space="preserve">In conclusion, I am highly motivated to join the University of Birmingham as an Oceanographer and contribute my skills, experience, and enthusiasm to its research objectives. The unique blend of scientific rigor, community engagement, and innovative spirit in the United Kingdom Birmingham makes this an ideal environment for me to thrive. I would welcome the opportunity to discuss how my background aligns with your needs and how I can contribute to your institution’s vision.</w:t>
      </w:r>
    </w:p>
    <w:p>
      <w:pPr>
        <w:pStyle w:val="BodyText"/>
      </w:pPr>
      <w:r>
        <w:t xml:space="preserve">Thank you for considering my application. I look forward to the possibility of contributing to the vibrant scientific community in the United Kingdom Birmingham.</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6-06-03T01:03:21Z</dcterms:created>
  <dcterms:modified xsi:type="dcterms:W3CDTF">2026-06-03T01:03:21Z</dcterms:modified>
</cp:coreProperties>
</file>

<file path=docProps/custom.xml><?xml version="1.0" encoding="utf-8"?>
<Properties xmlns="http://schemas.openxmlformats.org/officeDocument/2006/custom-properties" xmlns:vt="http://schemas.openxmlformats.org/officeDocument/2006/docPropsVTypes"/>
</file>